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bookmarkStart w:id="0" w:name="_GoBack"/>
      <w:bookmarkEnd w:id="0"/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>(Form 1)</w:t>
      </w:r>
    </w:p>
    <w:p w14:paraId="04FDDB1D" w14:textId="77777777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9CBA6ED" w14:textId="795297EF" w:rsidR="00D53FBB" w:rsidRPr="00EE40B8" w:rsidRDefault="00D53FBB" w:rsidP="00D53FB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F75ED8">
        <w:rPr>
          <w:rFonts w:asciiTheme="majorHAnsi" w:hAnsiTheme="majorHAnsi" w:cstheme="majorHAnsi"/>
          <w:sz w:val="28"/>
        </w:rPr>
        <w:t>April</w:t>
      </w:r>
      <w:r w:rsidRPr="00EE40B8">
        <w:rPr>
          <w:rFonts w:asciiTheme="majorHAnsi" w:hAnsiTheme="majorHAnsi" w:cstheme="majorHAnsi"/>
          <w:sz w:val="28"/>
        </w:rPr>
        <w:t xml:space="preserve"> 20</w:t>
      </w:r>
      <w:r w:rsidR="00F75ED8">
        <w:rPr>
          <w:rFonts w:asciiTheme="majorHAnsi" w:hAnsiTheme="majorHAnsi" w:cstheme="majorHAnsi"/>
          <w:sz w:val="28"/>
        </w:rPr>
        <w:t>20</w:t>
      </w:r>
      <w:r w:rsidRPr="00780BB5">
        <w:rPr>
          <w:rFonts w:asciiTheme="majorHAnsi" w:hAnsiTheme="majorHAnsi" w:cstheme="majorHAnsi"/>
          <w:sz w:val="32"/>
        </w:rPr>
        <w:t xml:space="preserve"> </w:t>
      </w:r>
      <w:r w:rsidRPr="00780BB5">
        <w:rPr>
          <w:rFonts w:asciiTheme="majorHAnsi" w:hAnsiTheme="majorHAnsi" w:cstheme="majorHAnsi"/>
          <w:sz w:val="28"/>
        </w:rPr>
        <w:t>(</w:t>
      </w:r>
      <w:r w:rsidR="00BB1C9F">
        <w:rPr>
          <w:rFonts w:asciiTheme="majorHAnsi" w:hAnsiTheme="majorHAnsi" w:cstheme="majorHAnsi"/>
          <w:sz w:val="28"/>
        </w:rPr>
        <w:t>International</w:t>
      </w:r>
      <w:r w:rsidRPr="00780BB5">
        <w:rPr>
          <w:rFonts w:asciiTheme="majorHAnsi" w:hAnsiTheme="majorHAnsi" w:cstheme="majorHAnsi"/>
          <w:sz w:val="28"/>
        </w:rPr>
        <w:t xml:space="preserve"> Course)</w:t>
      </w:r>
    </w:p>
    <w:p w14:paraId="34CF9F33" w14:textId="77777777" w:rsidR="00EE40B8" w:rsidRPr="00D53FBB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77ABD8" wp14:editId="0E086C71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4355B4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293BD859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77A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(Name(s) of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Institudion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(s), Location(s), Position(s), and Dates (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77777777" w:rsidR="00EE40B8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* At least one person for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Molecular Materials Science, Biology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&amp;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Geoscience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63EF88D8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45021" w14:textId="77777777" w:rsidR="003B38DF" w:rsidRDefault="003B38DF" w:rsidP="00BB1C9F">
      <w:r>
        <w:separator/>
      </w:r>
    </w:p>
  </w:endnote>
  <w:endnote w:type="continuationSeparator" w:id="0">
    <w:p w14:paraId="13D6E677" w14:textId="77777777" w:rsidR="003B38DF" w:rsidRDefault="003B38DF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45969" w14:textId="77777777" w:rsidR="003B38DF" w:rsidRDefault="003B38DF" w:rsidP="00BB1C9F">
      <w:r>
        <w:separator/>
      </w:r>
    </w:p>
  </w:footnote>
  <w:footnote w:type="continuationSeparator" w:id="0">
    <w:p w14:paraId="1B6AFE14" w14:textId="77777777" w:rsidR="003B38DF" w:rsidRDefault="003B38DF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241A04"/>
    <w:rsid w:val="003307D4"/>
    <w:rsid w:val="00374BE3"/>
    <w:rsid w:val="003B38DF"/>
    <w:rsid w:val="005E3AAE"/>
    <w:rsid w:val="006A6B54"/>
    <w:rsid w:val="006B1D2C"/>
    <w:rsid w:val="006B6E5D"/>
    <w:rsid w:val="00A11412"/>
    <w:rsid w:val="00B029A9"/>
    <w:rsid w:val="00B17DBC"/>
    <w:rsid w:val="00BB1C9F"/>
    <w:rsid w:val="00C5467A"/>
    <w:rsid w:val="00D53FBB"/>
    <w:rsid w:val="00DB40C7"/>
    <w:rsid w:val="00EE40B8"/>
    <w:rsid w:val="00F7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19-07-10T09:20:00Z</dcterms:modified>
</cp:coreProperties>
</file>